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E62CB" w14:textId="4AE24260" w:rsidR="003F0588" w:rsidRDefault="00465824" w:rsidP="00465824">
      <w:pPr>
        <w:jc w:val="center"/>
      </w:pPr>
      <w:r>
        <w:rPr>
          <w:noProof/>
        </w:rPr>
        <w:drawing>
          <wp:inline distT="0" distB="0" distL="0" distR="0" wp14:anchorId="6FD97DC0" wp14:editId="05BA22AB">
            <wp:extent cx="869950" cy="8255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9403A" w14:textId="00C4B002" w:rsidR="00465824" w:rsidRDefault="00465824" w:rsidP="005775A9">
      <w:pPr>
        <w:spacing w:after="0" w:line="240" w:lineRule="auto"/>
        <w:jc w:val="center"/>
        <w:rPr>
          <w:b/>
          <w:bCs/>
        </w:rPr>
      </w:pPr>
      <w:r w:rsidRPr="005775A9">
        <w:rPr>
          <w:b/>
          <w:bCs/>
        </w:rPr>
        <w:t>JURNAL PERKULIAHAN</w:t>
      </w:r>
    </w:p>
    <w:p w14:paraId="6802C5E9" w14:textId="592D5CF2" w:rsidR="00F04469" w:rsidRPr="005775A9" w:rsidRDefault="00F04469" w:rsidP="005775A9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 xml:space="preserve">PROGRAM </w:t>
      </w:r>
      <w:r w:rsidR="005367B5">
        <w:rPr>
          <w:b/>
          <w:bCs/>
        </w:rPr>
        <w:t>STUDI PENDIDIKAN AGAMA ISLAM</w:t>
      </w:r>
    </w:p>
    <w:p w14:paraId="2694A79C" w14:textId="44184F5A" w:rsidR="00465824" w:rsidRPr="005775A9" w:rsidRDefault="00465824" w:rsidP="005775A9">
      <w:pPr>
        <w:spacing w:after="0" w:line="240" w:lineRule="auto"/>
        <w:jc w:val="center"/>
        <w:rPr>
          <w:b/>
          <w:bCs/>
        </w:rPr>
      </w:pPr>
      <w:r w:rsidRPr="005775A9">
        <w:rPr>
          <w:b/>
          <w:bCs/>
        </w:rPr>
        <w:t xml:space="preserve">Semester </w:t>
      </w:r>
      <w:proofErr w:type="spellStart"/>
      <w:r w:rsidR="005367B5">
        <w:rPr>
          <w:b/>
          <w:bCs/>
        </w:rPr>
        <w:t>Genap</w:t>
      </w:r>
      <w:proofErr w:type="spellEnd"/>
      <w:r w:rsidRPr="005775A9">
        <w:rPr>
          <w:b/>
          <w:bCs/>
        </w:rPr>
        <w:t xml:space="preserve"> </w:t>
      </w:r>
      <w:proofErr w:type="spellStart"/>
      <w:r w:rsidRPr="005775A9">
        <w:rPr>
          <w:b/>
          <w:bCs/>
        </w:rPr>
        <w:t>Tahun</w:t>
      </w:r>
      <w:proofErr w:type="spellEnd"/>
      <w:r w:rsidRPr="005775A9">
        <w:rPr>
          <w:b/>
          <w:bCs/>
        </w:rPr>
        <w:t xml:space="preserve"> Akademik 202</w:t>
      </w:r>
      <w:r w:rsidR="00C91D5C">
        <w:rPr>
          <w:b/>
          <w:bCs/>
        </w:rPr>
        <w:t>2</w:t>
      </w:r>
      <w:r w:rsidRPr="005775A9">
        <w:rPr>
          <w:b/>
          <w:bCs/>
        </w:rPr>
        <w:t>/202</w:t>
      </w:r>
      <w:r w:rsidR="00C91D5C">
        <w:rPr>
          <w:b/>
          <w:bCs/>
        </w:rPr>
        <w:t>3</w:t>
      </w:r>
    </w:p>
    <w:p w14:paraId="11EF5368" w14:textId="255F6911" w:rsidR="00465824" w:rsidRDefault="00465824" w:rsidP="00465824">
      <w:pPr>
        <w:jc w:val="center"/>
      </w:pPr>
    </w:p>
    <w:p w14:paraId="584E7210" w14:textId="3D826737" w:rsidR="00465824" w:rsidRPr="00FB691B" w:rsidRDefault="005775A9" w:rsidP="005775A9">
      <w:pPr>
        <w:spacing w:after="0" w:line="240" w:lineRule="auto"/>
        <w:rPr>
          <w:rFonts w:cstheme="minorHAnsi"/>
        </w:rPr>
      </w:pPr>
      <w:r w:rsidRPr="00FB691B">
        <w:rPr>
          <w:rFonts w:cstheme="minorHAnsi"/>
        </w:rPr>
        <w:t>Nama Dosen</w:t>
      </w:r>
      <w:r w:rsidRPr="00FB691B">
        <w:rPr>
          <w:rFonts w:cstheme="minorHAnsi"/>
        </w:rPr>
        <w:tab/>
      </w:r>
      <w:r w:rsidRPr="00FB691B">
        <w:rPr>
          <w:rFonts w:cstheme="minorHAnsi"/>
        </w:rPr>
        <w:tab/>
        <w:t xml:space="preserve">: </w:t>
      </w:r>
      <w:proofErr w:type="spellStart"/>
      <w:r w:rsidRPr="00FB691B">
        <w:rPr>
          <w:rFonts w:cstheme="minorHAnsi"/>
        </w:rPr>
        <w:t>Dr.</w:t>
      </w:r>
      <w:proofErr w:type="spellEnd"/>
      <w:r w:rsidRPr="00FB691B">
        <w:rPr>
          <w:rFonts w:cstheme="minorHAnsi"/>
        </w:rPr>
        <w:t xml:space="preserve"> Suhirman, </w:t>
      </w:r>
      <w:proofErr w:type="spellStart"/>
      <w:r w:rsidRPr="00FB691B">
        <w:rPr>
          <w:rFonts w:cstheme="minorHAnsi"/>
        </w:rPr>
        <w:t>M.Pd</w:t>
      </w:r>
      <w:proofErr w:type="spellEnd"/>
      <w:r w:rsidRPr="00FB691B">
        <w:rPr>
          <w:rFonts w:cstheme="minorHAnsi"/>
        </w:rPr>
        <w:t>.</w:t>
      </w:r>
    </w:p>
    <w:p w14:paraId="4EBE85F7" w14:textId="20BB1F67" w:rsidR="005775A9" w:rsidRPr="00FB691B" w:rsidRDefault="005775A9" w:rsidP="005775A9">
      <w:pPr>
        <w:spacing w:after="0" w:line="240" w:lineRule="auto"/>
        <w:rPr>
          <w:rFonts w:cstheme="minorHAnsi"/>
        </w:rPr>
      </w:pPr>
      <w:r w:rsidRPr="00FB691B">
        <w:rPr>
          <w:rFonts w:cstheme="minorHAnsi"/>
        </w:rPr>
        <w:t>NIDN</w:t>
      </w:r>
      <w:r w:rsidRPr="00FB691B">
        <w:rPr>
          <w:rFonts w:cstheme="minorHAnsi"/>
        </w:rPr>
        <w:tab/>
      </w:r>
      <w:r w:rsidRPr="00FB691B">
        <w:rPr>
          <w:rFonts w:cstheme="minorHAnsi"/>
        </w:rPr>
        <w:tab/>
      </w:r>
      <w:r w:rsidRPr="00FB691B">
        <w:rPr>
          <w:rFonts w:cstheme="minorHAnsi"/>
        </w:rPr>
        <w:tab/>
        <w:t>: 2019026801</w:t>
      </w:r>
    </w:p>
    <w:p w14:paraId="45B06E5C" w14:textId="080E2DB9" w:rsidR="005775A9" w:rsidRPr="00FB691B" w:rsidRDefault="005775A9" w:rsidP="005775A9">
      <w:pPr>
        <w:spacing w:after="0" w:line="240" w:lineRule="auto"/>
        <w:rPr>
          <w:rFonts w:cstheme="minorHAnsi"/>
        </w:rPr>
      </w:pPr>
      <w:r w:rsidRPr="00FB691B">
        <w:rPr>
          <w:rFonts w:cstheme="minorHAnsi"/>
        </w:rPr>
        <w:t xml:space="preserve">Mata </w:t>
      </w:r>
      <w:proofErr w:type="spellStart"/>
      <w:r w:rsidRPr="00FB691B">
        <w:rPr>
          <w:rFonts w:cstheme="minorHAnsi"/>
        </w:rPr>
        <w:t>Kuliah</w:t>
      </w:r>
      <w:proofErr w:type="spellEnd"/>
      <w:r w:rsidRPr="00FB691B">
        <w:rPr>
          <w:rFonts w:cstheme="minorHAnsi"/>
        </w:rPr>
        <w:tab/>
      </w:r>
      <w:r w:rsidRPr="00FB691B">
        <w:rPr>
          <w:rFonts w:cstheme="minorHAnsi"/>
        </w:rPr>
        <w:tab/>
        <w:t xml:space="preserve">: </w:t>
      </w:r>
      <w:proofErr w:type="spellStart"/>
      <w:r w:rsidR="00F04469">
        <w:rPr>
          <w:rFonts w:cstheme="minorHAnsi"/>
        </w:rPr>
        <w:t>Teknologi</w:t>
      </w:r>
      <w:proofErr w:type="spellEnd"/>
      <w:r w:rsidR="00F04469">
        <w:rPr>
          <w:rFonts w:cstheme="minorHAnsi"/>
        </w:rPr>
        <w:t xml:space="preserve"> </w:t>
      </w:r>
      <w:proofErr w:type="spellStart"/>
      <w:r w:rsidR="00F04469">
        <w:rPr>
          <w:rFonts w:cstheme="minorHAnsi"/>
        </w:rPr>
        <w:t>Informasi</w:t>
      </w:r>
      <w:proofErr w:type="spellEnd"/>
      <w:r w:rsidR="00F04469">
        <w:rPr>
          <w:rFonts w:cstheme="minorHAnsi"/>
        </w:rPr>
        <w:t xml:space="preserve"> </w:t>
      </w:r>
      <w:proofErr w:type="spellStart"/>
      <w:r w:rsidR="00F04469">
        <w:rPr>
          <w:rFonts w:cstheme="minorHAnsi"/>
        </w:rPr>
        <w:t>dalam</w:t>
      </w:r>
      <w:proofErr w:type="spellEnd"/>
      <w:r w:rsidR="00F04469">
        <w:rPr>
          <w:rFonts w:cstheme="minorHAnsi"/>
        </w:rPr>
        <w:t xml:space="preserve"> </w:t>
      </w:r>
      <w:proofErr w:type="spellStart"/>
      <w:r w:rsidR="00F04469">
        <w:rPr>
          <w:rFonts w:cstheme="minorHAnsi"/>
        </w:rPr>
        <w:t>Pembelajaran</w:t>
      </w:r>
      <w:proofErr w:type="spellEnd"/>
      <w:r w:rsidR="00F04469">
        <w:rPr>
          <w:rFonts w:cstheme="minorHAnsi"/>
        </w:rPr>
        <w:t xml:space="preserve"> PAI</w:t>
      </w:r>
    </w:p>
    <w:p w14:paraId="0E4656A3" w14:textId="38890B4D" w:rsidR="005775A9" w:rsidRPr="00FB691B" w:rsidRDefault="005775A9" w:rsidP="005775A9">
      <w:pPr>
        <w:spacing w:after="0" w:line="240" w:lineRule="auto"/>
        <w:rPr>
          <w:rFonts w:cstheme="minorHAnsi"/>
        </w:rPr>
      </w:pPr>
      <w:proofErr w:type="spellStart"/>
      <w:r w:rsidRPr="00FB691B">
        <w:rPr>
          <w:rFonts w:cstheme="minorHAnsi"/>
        </w:rPr>
        <w:t>Kelas</w:t>
      </w:r>
      <w:proofErr w:type="spellEnd"/>
      <w:r w:rsidRPr="00FB691B">
        <w:rPr>
          <w:rFonts w:cstheme="minorHAnsi"/>
        </w:rPr>
        <w:tab/>
      </w:r>
      <w:r w:rsidRPr="00FB691B">
        <w:rPr>
          <w:rFonts w:cstheme="minorHAnsi"/>
        </w:rPr>
        <w:tab/>
      </w:r>
      <w:r w:rsidRPr="00FB691B">
        <w:rPr>
          <w:rFonts w:cstheme="minorHAnsi"/>
        </w:rPr>
        <w:tab/>
        <w:t xml:space="preserve">: </w:t>
      </w:r>
      <w:r w:rsidR="005367B5">
        <w:rPr>
          <w:rFonts w:cstheme="minorHAnsi"/>
        </w:rPr>
        <w:t>G</w:t>
      </w:r>
    </w:p>
    <w:p w14:paraId="7605570E" w14:textId="3E19FEFB" w:rsidR="005775A9" w:rsidRPr="00FB691B" w:rsidRDefault="005775A9" w:rsidP="005775A9">
      <w:pPr>
        <w:spacing w:after="0" w:line="240" w:lineRule="auto"/>
        <w:rPr>
          <w:rFonts w:cstheme="minorHAnsi"/>
        </w:rPr>
      </w:pPr>
      <w:proofErr w:type="spellStart"/>
      <w:r w:rsidRPr="00FB691B">
        <w:rPr>
          <w:rFonts w:cstheme="minorHAnsi"/>
        </w:rPr>
        <w:t>Sks</w:t>
      </w:r>
      <w:proofErr w:type="spellEnd"/>
      <w:r w:rsidRPr="00FB691B">
        <w:rPr>
          <w:rFonts w:cstheme="minorHAnsi"/>
        </w:rPr>
        <w:tab/>
      </w:r>
      <w:r w:rsidRPr="00FB691B">
        <w:rPr>
          <w:rFonts w:cstheme="minorHAnsi"/>
        </w:rPr>
        <w:tab/>
      </w:r>
      <w:r w:rsidRPr="00FB691B">
        <w:rPr>
          <w:rFonts w:cstheme="minorHAnsi"/>
        </w:rPr>
        <w:tab/>
        <w:t xml:space="preserve">: </w:t>
      </w:r>
      <w:r w:rsidR="00F04469">
        <w:rPr>
          <w:rFonts w:cstheme="minorHAnsi"/>
        </w:rPr>
        <w:t>3</w:t>
      </w:r>
    </w:p>
    <w:p w14:paraId="2DFAB3DC" w14:textId="05D2CDE6" w:rsidR="005775A9" w:rsidRPr="00FB691B" w:rsidRDefault="005775A9" w:rsidP="005775A9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23"/>
        <w:gridCol w:w="932"/>
        <w:gridCol w:w="850"/>
        <w:gridCol w:w="3053"/>
        <w:gridCol w:w="1029"/>
        <w:gridCol w:w="1588"/>
        <w:gridCol w:w="993"/>
      </w:tblGrid>
      <w:tr w:rsidR="00FB691B" w:rsidRPr="00FB691B" w14:paraId="73CC87DB" w14:textId="77777777" w:rsidTr="005367B5">
        <w:trPr>
          <w:tblHeader/>
        </w:trPr>
        <w:tc>
          <w:tcPr>
            <w:tcW w:w="623" w:type="dxa"/>
          </w:tcPr>
          <w:p w14:paraId="29241A2D" w14:textId="47EEB86A" w:rsidR="005775A9" w:rsidRPr="00FB691B" w:rsidRDefault="005C50A3" w:rsidP="00233231">
            <w:pPr>
              <w:spacing w:before="80" w:after="80"/>
              <w:rPr>
                <w:rFonts w:cstheme="minorHAnsi"/>
              </w:rPr>
            </w:pPr>
            <w:r w:rsidRPr="00FB691B">
              <w:rPr>
                <w:rFonts w:cstheme="minorHAnsi"/>
              </w:rPr>
              <w:t>Pert.</w:t>
            </w:r>
          </w:p>
        </w:tc>
        <w:tc>
          <w:tcPr>
            <w:tcW w:w="932" w:type="dxa"/>
          </w:tcPr>
          <w:p w14:paraId="690D0AA2" w14:textId="6B1ECE88" w:rsidR="005775A9" w:rsidRPr="00FB691B" w:rsidRDefault="005C50A3" w:rsidP="00233231">
            <w:pPr>
              <w:spacing w:before="80" w:after="80"/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Tanggal</w:t>
            </w:r>
            <w:proofErr w:type="spellEnd"/>
          </w:p>
        </w:tc>
        <w:tc>
          <w:tcPr>
            <w:tcW w:w="850" w:type="dxa"/>
          </w:tcPr>
          <w:p w14:paraId="345DE456" w14:textId="0EBE82D6" w:rsidR="005775A9" w:rsidRPr="00FB691B" w:rsidRDefault="005C50A3" w:rsidP="00233231">
            <w:pPr>
              <w:spacing w:before="80" w:after="80"/>
              <w:rPr>
                <w:rFonts w:cstheme="minorHAnsi"/>
              </w:rPr>
            </w:pPr>
            <w:r w:rsidRPr="00FB691B">
              <w:rPr>
                <w:rFonts w:cstheme="minorHAnsi"/>
              </w:rPr>
              <w:t>Waktu</w:t>
            </w:r>
          </w:p>
        </w:tc>
        <w:tc>
          <w:tcPr>
            <w:tcW w:w="3053" w:type="dxa"/>
          </w:tcPr>
          <w:p w14:paraId="110D77E9" w14:textId="5D22392F" w:rsidR="005775A9" w:rsidRPr="00FB691B" w:rsidRDefault="00233231" w:rsidP="00233231">
            <w:pPr>
              <w:spacing w:before="80" w:after="80"/>
              <w:rPr>
                <w:rFonts w:cstheme="minorHAnsi"/>
              </w:rPr>
            </w:pPr>
            <w:r w:rsidRPr="00FB691B">
              <w:rPr>
                <w:rFonts w:cstheme="minorHAnsi"/>
              </w:rPr>
              <w:t>Materi</w:t>
            </w:r>
          </w:p>
        </w:tc>
        <w:tc>
          <w:tcPr>
            <w:tcW w:w="1029" w:type="dxa"/>
          </w:tcPr>
          <w:p w14:paraId="4CBDCFC1" w14:textId="74350F93" w:rsidR="005775A9" w:rsidRPr="00FB691B" w:rsidRDefault="00233231" w:rsidP="00233231">
            <w:pPr>
              <w:spacing w:before="80" w:after="80"/>
              <w:rPr>
                <w:rFonts w:cstheme="minorHAnsi"/>
              </w:rPr>
            </w:pPr>
            <w:r w:rsidRPr="00FB691B">
              <w:rPr>
                <w:rFonts w:cstheme="minorHAnsi"/>
              </w:rPr>
              <w:t>Metode</w:t>
            </w:r>
          </w:p>
        </w:tc>
        <w:tc>
          <w:tcPr>
            <w:tcW w:w="1588" w:type="dxa"/>
          </w:tcPr>
          <w:p w14:paraId="28D7FC1A" w14:textId="535EA411" w:rsidR="005775A9" w:rsidRPr="00FB691B" w:rsidRDefault="00233231" w:rsidP="00233231">
            <w:pPr>
              <w:spacing w:before="80" w:after="80"/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Buku</w:t>
            </w:r>
            <w:proofErr w:type="spellEnd"/>
          </w:p>
        </w:tc>
        <w:tc>
          <w:tcPr>
            <w:tcW w:w="993" w:type="dxa"/>
          </w:tcPr>
          <w:p w14:paraId="00EF34E3" w14:textId="04C244FE" w:rsidR="005775A9" w:rsidRPr="00FB691B" w:rsidRDefault="00233231" w:rsidP="00233231">
            <w:pPr>
              <w:spacing w:before="80" w:after="80"/>
              <w:rPr>
                <w:rFonts w:cstheme="minorHAnsi"/>
              </w:rPr>
            </w:pPr>
            <w:r w:rsidRPr="00FB691B">
              <w:rPr>
                <w:rFonts w:cstheme="minorHAnsi"/>
              </w:rPr>
              <w:t>Paraf</w:t>
            </w:r>
          </w:p>
        </w:tc>
      </w:tr>
      <w:tr w:rsidR="00F04469" w:rsidRPr="00FB691B" w14:paraId="3E1EB77B" w14:textId="77777777" w:rsidTr="005367B5">
        <w:tc>
          <w:tcPr>
            <w:tcW w:w="623" w:type="dxa"/>
          </w:tcPr>
          <w:p w14:paraId="0884E0E3" w14:textId="4E593742" w:rsidR="00F04469" w:rsidRPr="00FB691B" w:rsidRDefault="00F04469" w:rsidP="00F04469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</w:t>
            </w:r>
          </w:p>
        </w:tc>
        <w:tc>
          <w:tcPr>
            <w:tcW w:w="932" w:type="dxa"/>
          </w:tcPr>
          <w:p w14:paraId="6CB41AEF" w14:textId="120ACCDD" w:rsidR="00F04469" w:rsidRPr="00FB691B" w:rsidRDefault="00D46741" w:rsidP="00F04469">
            <w:pPr>
              <w:rPr>
                <w:rFonts w:cstheme="minorHAnsi"/>
              </w:rPr>
            </w:pPr>
            <w:r>
              <w:rPr>
                <w:rFonts w:cstheme="minorHAnsi"/>
              </w:rPr>
              <w:t>01</w:t>
            </w:r>
            <w:r w:rsidR="00F04469"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3</w:t>
            </w:r>
            <w:r w:rsidR="00F04469"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547A450C" w14:textId="5CC32F57" w:rsidR="00F04469" w:rsidRPr="00FB691B" w:rsidRDefault="005367B5" w:rsidP="00F04469">
            <w:pPr>
              <w:rPr>
                <w:rFonts w:cstheme="minorHAnsi"/>
              </w:rPr>
            </w:pPr>
            <w:r>
              <w:rPr>
                <w:rFonts w:cstheme="minorHAnsi"/>
              </w:rPr>
              <w:t>07</w:t>
            </w:r>
            <w:r w:rsidR="00F04469" w:rsidRPr="00DC0F63">
              <w:rPr>
                <w:rFonts w:cstheme="minorHAnsi"/>
              </w:rPr>
              <w:t>.30-1</w:t>
            </w:r>
            <w:r>
              <w:rPr>
                <w:rFonts w:cstheme="minorHAnsi"/>
              </w:rPr>
              <w:t>0</w:t>
            </w:r>
            <w:r w:rsidR="00F04469" w:rsidRPr="00DC0F63">
              <w:rPr>
                <w:rFonts w:cstheme="minorHAnsi"/>
              </w:rPr>
              <w:t>.00</w:t>
            </w:r>
          </w:p>
        </w:tc>
        <w:tc>
          <w:tcPr>
            <w:tcW w:w="3053" w:type="dxa"/>
          </w:tcPr>
          <w:p w14:paraId="71B7D1DF" w14:textId="23C737EB" w:rsidR="00F04469" w:rsidRPr="00FB691B" w:rsidRDefault="00F04469" w:rsidP="00F04469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Kuliah</w:t>
            </w:r>
            <w:proofErr w:type="spellEnd"/>
            <w:r w:rsidRPr="00FB691B">
              <w:rPr>
                <w:rFonts w:cstheme="minorHAnsi"/>
              </w:rPr>
              <w:t xml:space="preserve"> Perdana: </w:t>
            </w:r>
            <w:proofErr w:type="spellStart"/>
            <w:r w:rsidRPr="00FB691B">
              <w:rPr>
                <w:rFonts w:cstheme="minorHAnsi"/>
              </w:rPr>
              <w:t>Penjelasan</w:t>
            </w:r>
            <w:proofErr w:type="spellEnd"/>
            <w:r w:rsidRPr="00FB691B">
              <w:rPr>
                <w:rFonts w:cstheme="minorHAnsi"/>
              </w:rPr>
              <w:t xml:space="preserve"> system </w:t>
            </w:r>
            <w:proofErr w:type="spellStart"/>
            <w:r w:rsidRPr="00FB691B">
              <w:rPr>
                <w:rFonts w:cstheme="minorHAnsi"/>
              </w:rPr>
              <w:t>perkuliahan</w:t>
            </w:r>
            <w:proofErr w:type="spellEnd"/>
            <w:r w:rsidRPr="00FB691B">
              <w:rPr>
                <w:rFonts w:cstheme="minorHAnsi"/>
              </w:rPr>
              <w:t xml:space="preserve"> (RPS) dan </w:t>
            </w:r>
            <w:proofErr w:type="spellStart"/>
            <w:r w:rsidRPr="00FB691B">
              <w:rPr>
                <w:rFonts w:cstheme="minorHAnsi"/>
              </w:rPr>
              <w:t>penjelasan</w:t>
            </w:r>
            <w:proofErr w:type="spellEnd"/>
            <w:r w:rsidR="00D843BD">
              <w:rPr>
                <w:rFonts w:cstheme="minorHAnsi"/>
              </w:rPr>
              <w:t xml:space="preserve"> </w:t>
            </w:r>
            <w:proofErr w:type="spellStart"/>
            <w:r w:rsidR="00D843BD">
              <w:rPr>
                <w:rFonts w:cstheme="minorHAnsi"/>
              </w:rPr>
              <w:t>evaluasi</w:t>
            </w:r>
            <w:proofErr w:type="spellEnd"/>
            <w:r w:rsidR="00D843BD">
              <w:rPr>
                <w:rFonts w:cstheme="minorHAnsi"/>
              </w:rPr>
              <w:t xml:space="preserve"> </w:t>
            </w:r>
            <w:proofErr w:type="spellStart"/>
            <w:r w:rsidR="00D843BD">
              <w:rPr>
                <w:rFonts w:cstheme="minorHAnsi"/>
              </w:rPr>
              <w:t>pembelajaran</w:t>
            </w:r>
            <w:proofErr w:type="spellEnd"/>
            <w:r w:rsidR="00D843BD">
              <w:rPr>
                <w:rFonts w:cstheme="minorHAnsi"/>
              </w:rPr>
              <w:t xml:space="preserve"> PAI</w:t>
            </w:r>
            <w:r>
              <w:rPr>
                <w:rFonts w:cstheme="minorHAnsi"/>
              </w:rPr>
              <w:t>.</w:t>
            </w:r>
          </w:p>
        </w:tc>
        <w:tc>
          <w:tcPr>
            <w:tcW w:w="1029" w:type="dxa"/>
          </w:tcPr>
          <w:p w14:paraId="33FB4329" w14:textId="45EB8C0C" w:rsidR="00F04469" w:rsidRPr="00FB691B" w:rsidRDefault="00F04469" w:rsidP="00F04469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494C4C24" w14:textId="06009F5D" w:rsidR="00F04469" w:rsidRPr="00FB691B" w:rsidRDefault="005367B5" w:rsidP="00F04469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  <w:vAlign w:val="center"/>
          </w:tcPr>
          <w:p w14:paraId="0F11EF87" w14:textId="6401555B" w:rsidR="00F04469" w:rsidRPr="00FB691B" w:rsidRDefault="00F04469" w:rsidP="00F04469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22347FFE" wp14:editId="531EF762">
                  <wp:extent cx="488950" cy="504825"/>
                  <wp:effectExtent l="0" t="0" r="6350" b="9525"/>
                  <wp:docPr id="19" name="Picture 19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4469" w:rsidRPr="00FB691B" w14:paraId="1447682A" w14:textId="77777777" w:rsidTr="005367B5">
        <w:tc>
          <w:tcPr>
            <w:tcW w:w="623" w:type="dxa"/>
          </w:tcPr>
          <w:p w14:paraId="3B71AE52" w14:textId="4FA9C481" w:rsidR="00F04469" w:rsidRPr="00FB691B" w:rsidRDefault="00F04469" w:rsidP="00F04469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2</w:t>
            </w:r>
          </w:p>
        </w:tc>
        <w:tc>
          <w:tcPr>
            <w:tcW w:w="932" w:type="dxa"/>
          </w:tcPr>
          <w:p w14:paraId="133941F4" w14:textId="4B309E7A" w:rsidR="00F04469" w:rsidRPr="00FB691B" w:rsidRDefault="00D46741" w:rsidP="00F04469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  <w:r w:rsidR="00F04469">
              <w:rPr>
                <w:rFonts w:cstheme="minorHAnsi"/>
              </w:rPr>
              <w:t>8</w:t>
            </w:r>
            <w:r w:rsidR="00F04469"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3</w:t>
            </w:r>
            <w:r w:rsidR="00F04469"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16A3F008" w14:textId="6BBE1156" w:rsidR="00F04469" w:rsidRPr="00FB691B" w:rsidRDefault="005367B5" w:rsidP="00F04469">
            <w:pPr>
              <w:rPr>
                <w:rFonts w:cstheme="minorHAnsi"/>
              </w:rPr>
            </w:pPr>
            <w:r>
              <w:rPr>
                <w:rFonts w:cstheme="minorHAnsi"/>
              </w:rPr>
              <w:t>07</w:t>
            </w:r>
            <w:r w:rsidRPr="00DC0F63">
              <w:rPr>
                <w:rFonts w:cstheme="minorHAnsi"/>
              </w:rPr>
              <w:t>.30-1</w:t>
            </w:r>
            <w:r>
              <w:rPr>
                <w:rFonts w:cstheme="minorHAnsi"/>
              </w:rPr>
              <w:t>0</w:t>
            </w:r>
            <w:r w:rsidRPr="00DC0F63">
              <w:rPr>
                <w:rFonts w:cstheme="minorHAnsi"/>
              </w:rPr>
              <w:t>.00</w:t>
            </w:r>
          </w:p>
        </w:tc>
        <w:tc>
          <w:tcPr>
            <w:tcW w:w="3053" w:type="dxa"/>
          </w:tcPr>
          <w:p w14:paraId="2A3C13D6" w14:textId="4EEA9AF9" w:rsidR="00F04469" w:rsidRPr="00F04469" w:rsidRDefault="00D46741" w:rsidP="00F04469">
            <w:pPr>
              <w:rPr>
                <w:rFonts w:cstheme="minorHAnsi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s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gukur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ila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valu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rapann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1029" w:type="dxa"/>
          </w:tcPr>
          <w:p w14:paraId="5DD1C3AB" w14:textId="0A9D8916" w:rsidR="00F04469" w:rsidRPr="00FB691B" w:rsidRDefault="00F04469" w:rsidP="00F04469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534C6989" w14:textId="7C1DA8E8" w:rsidR="00F04469" w:rsidRPr="00FB691B" w:rsidRDefault="005367B5" w:rsidP="00F04469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  <w:vAlign w:val="center"/>
          </w:tcPr>
          <w:p w14:paraId="3579949F" w14:textId="68B222CD" w:rsidR="00F04469" w:rsidRPr="00FB691B" w:rsidRDefault="00F04469" w:rsidP="00F04469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14EE02DE" wp14:editId="09F0C3D0">
                  <wp:extent cx="488950" cy="504825"/>
                  <wp:effectExtent l="0" t="0" r="6350" b="9525"/>
                  <wp:docPr id="18" name="Picture 18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4469" w:rsidRPr="00FB691B" w14:paraId="2AE5BA7D" w14:textId="77777777" w:rsidTr="005367B5">
        <w:tc>
          <w:tcPr>
            <w:tcW w:w="623" w:type="dxa"/>
          </w:tcPr>
          <w:p w14:paraId="1273C2EA" w14:textId="3EE4676C" w:rsidR="00F04469" w:rsidRPr="00FB691B" w:rsidRDefault="00F04469" w:rsidP="00F04469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3</w:t>
            </w:r>
          </w:p>
        </w:tc>
        <w:tc>
          <w:tcPr>
            <w:tcW w:w="932" w:type="dxa"/>
          </w:tcPr>
          <w:p w14:paraId="7E095290" w14:textId="2757365C" w:rsidR="00F04469" w:rsidRPr="00FB691B" w:rsidRDefault="00D46741" w:rsidP="00F04469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  <w:r w:rsidR="00F04469"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3</w:t>
            </w:r>
            <w:r w:rsidR="00F04469"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46B14A0F" w14:textId="62FD2E3C" w:rsidR="00F04469" w:rsidRPr="00FB691B" w:rsidRDefault="005367B5" w:rsidP="00F04469">
            <w:pPr>
              <w:rPr>
                <w:rFonts w:cstheme="minorHAnsi"/>
              </w:rPr>
            </w:pPr>
            <w:r>
              <w:rPr>
                <w:rFonts w:cstheme="minorHAnsi"/>
              </w:rPr>
              <w:t>07</w:t>
            </w:r>
            <w:r w:rsidRPr="00DC0F63">
              <w:rPr>
                <w:rFonts w:cstheme="minorHAnsi"/>
              </w:rPr>
              <w:t>.30-1</w:t>
            </w:r>
            <w:r>
              <w:rPr>
                <w:rFonts w:cstheme="minorHAnsi"/>
              </w:rPr>
              <w:t>0</w:t>
            </w:r>
            <w:r w:rsidRPr="00DC0F63">
              <w:rPr>
                <w:rFonts w:cstheme="minorHAnsi"/>
              </w:rPr>
              <w:t>.00</w:t>
            </w:r>
          </w:p>
        </w:tc>
        <w:tc>
          <w:tcPr>
            <w:tcW w:w="3053" w:type="dxa"/>
          </w:tcPr>
          <w:p w14:paraId="1A730315" w14:textId="15F10DC8" w:rsidR="00F04469" w:rsidRPr="00F04469" w:rsidRDefault="00D843BD" w:rsidP="00F04469">
            <w:pPr>
              <w:rPr>
                <w:rFonts w:cstheme="minorHAns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</w:t>
            </w:r>
            <w:proofErr w:type="spellStart"/>
            <w:r w:rsidRPr="00C356CB">
              <w:rPr>
                <w:rFonts w:ascii="Times New Roman" w:hAnsi="Times New Roman" w:cs="Times New Roman"/>
                <w:sz w:val="24"/>
                <w:szCs w:val="24"/>
              </w:rPr>
              <w:t>onsep</w:t>
            </w:r>
            <w:proofErr w:type="spellEnd"/>
            <w:r w:rsidRPr="00C356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rap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ila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utent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1029" w:type="dxa"/>
          </w:tcPr>
          <w:p w14:paraId="494A0A1B" w14:textId="2BBD7FD6" w:rsidR="00F04469" w:rsidRPr="00FB691B" w:rsidRDefault="00F04469" w:rsidP="00F04469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3872809B" w14:textId="6D0FB43C" w:rsidR="00F04469" w:rsidRPr="00FB691B" w:rsidRDefault="005367B5" w:rsidP="00F04469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  <w:vAlign w:val="center"/>
          </w:tcPr>
          <w:p w14:paraId="1BBC8923" w14:textId="55768DAA" w:rsidR="00F04469" w:rsidRPr="00FB691B" w:rsidRDefault="00F04469" w:rsidP="00F04469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4025A8B2" wp14:editId="7FC58AC1">
                  <wp:extent cx="488950" cy="504825"/>
                  <wp:effectExtent l="0" t="0" r="6350" b="9525"/>
                  <wp:docPr id="17" name="Picture 17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43BD" w:rsidRPr="00FB691B" w14:paraId="0D61218D" w14:textId="77777777" w:rsidTr="00183BE8">
        <w:tc>
          <w:tcPr>
            <w:tcW w:w="623" w:type="dxa"/>
          </w:tcPr>
          <w:p w14:paraId="4A301EC8" w14:textId="5B607CEA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4</w:t>
            </w:r>
          </w:p>
        </w:tc>
        <w:tc>
          <w:tcPr>
            <w:tcW w:w="932" w:type="dxa"/>
          </w:tcPr>
          <w:p w14:paraId="3319C289" w14:textId="3671E936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22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3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7E48E07A" w14:textId="26FF6967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07</w:t>
            </w:r>
            <w:r w:rsidRPr="00DC0F63">
              <w:rPr>
                <w:rFonts w:cstheme="minorHAnsi"/>
              </w:rPr>
              <w:t>.30-1</w:t>
            </w:r>
            <w:r>
              <w:rPr>
                <w:rFonts w:cstheme="minorHAnsi"/>
              </w:rPr>
              <w:t>0</w:t>
            </w:r>
            <w:r w:rsidRPr="00DC0F63">
              <w:rPr>
                <w:rFonts w:cstheme="minorHAnsi"/>
              </w:rPr>
              <w:t>.00</w:t>
            </w:r>
          </w:p>
        </w:tc>
        <w:tc>
          <w:tcPr>
            <w:tcW w:w="3053" w:type="dxa"/>
          </w:tcPr>
          <w:p w14:paraId="4CD898F0" w14:textId="4EAD7995" w:rsidR="00D843BD" w:rsidRPr="00F04469" w:rsidRDefault="00D843BD" w:rsidP="00D843BD">
            <w:pPr>
              <w:rPr>
                <w:rFonts w:cstheme="minorHAnsi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gemba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gelola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l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s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lajar</w:t>
            </w:r>
            <w:proofErr w:type="spellEnd"/>
          </w:p>
        </w:tc>
        <w:tc>
          <w:tcPr>
            <w:tcW w:w="1029" w:type="dxa"/>
          </w:tcPr>
          <w:p w14:paraId="2C700954" w14:textId="22BD3481" w:rsidR="00D843BD" w:rsidRPr="00FB691B" w:rsidRDefault="00D843BD" w:rsidP="00D843BD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6122A2B2" w14:textId="40953D61" w:rsidR="00D843BD" w:rsidRPr="00FB691B" w:rsidRDefault="00D843BD" w:rsidP="00D843B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</w:tcPr>
          <w:p w14:paraId="08C875F0" w14:textId="7393D830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97147F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09D9945D" wp14:editId="7B1D6F0D">
                  <wp:extent cx="488950" cy="504825"/>
                  <wp:effectExtent l="0" t="0" r="6350" b="9525"/>
                  <wp:docPr id="1735349145" name="Picture 1735349145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43BD" w:rsidRPr="00FB691B" w14:paraId="401B7BA2" w14:textId="77777777" w:rsidTr="00183BE8">
        <w:tc>
          <w:tcPr>
            <w:tcW w:w="623" w:type="dxa"/>
          </w:tcPr>
          <w:p w14:paraId="6250DBE3" w14:textId="1FA4FF51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5</w:t>
            </w:r>
          </w:p>
        </w:tc>
        <w:tc>
          <w:tcPr>
            <w:tcW w:w="932" w:type="dxa"/>
          </w:tcPr>
          <w:p w14:paraId="5310801C" w14:textId="620D9282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29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3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3B0F9A8C" w14:textId="2D026E7F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07</w:t>
            </w:r>
            <w:r w:rsidRPr="00DC0F63">
              <w:rPr>
                <w:rFonts w:cstheme="minorHAnsi"/>
              </w:rPr>
              <w:t>.30-1</w:t>
            </w:r>
            <w:r>
              <w:rPr>
                <w:rFonts w:cstheme="minorHAnsi"/>
              </w:rPr>
              <w:t>0</w:t>
            </w:r>
            <w:r w:rsidRPr="00DC0F63">
              <w:rPr>
                <w:rFonts w:cstheme="minorHAnsi"/>
              </w:rPr>
              <w:t>.00</w:t>
            </w:r>
          </w:p>
        </w:tc>
        <w:tc>
          <w:tcPr>
            <w:tcW w:w="3053" w:type="dxa"/>
          </w:tcPr>
          <w:p w14:paraId="60A8C7AC" w14:textId="666177D9" w:rsidR="00D843BD" w:rsidRPr="00FB691B" w:rsidRDefault="00D843BD" w:rsidP="00D843BD">
            <w:pPr>
              <w:pStyle w:val="ListParagraph"/>
              <w:spacing w:after="0" w:line="240" w:lineRule="auto"/>
              <w:ind w:left="0" w:firstLine="2"/>
              <w:rPr>
                <w:rFonts w:cstheme="minorHAnsi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esm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sional</w:t>
            </w:r>
            <w:proofErr w:type="spellEnd"/>
            <w:r w:rsidRPr="00C356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29" w:type="dxa"/>
          </w:tcPr>
          <w:p w14:paraId="4600F105" w14:textId="7BC715C7" w:rsidR="00D843BD" w:rsidRPr="00FB691B" w:rsidRDefault="00D843BD" w:rsidP="00D843BD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2D2B16FF" w14:textId="37EB6EB8" w:rsidR="00D843BD" w:rsidRPr="00FB691B" w:rsidRDefault="00D843BD" w:rsidP="00D843B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</w:tcPr>
          <w:p w14:paraId="691E07BB" w14:textId="5BBF1C42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97147F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4DABECBD" wp14:editId="57A5E38E">
                  <wp:extent cx="488950" cy="504825"/>
                  <wp:effectExtent l="0" t="0" r="6350" b="9525"/>
                  <wp:docPr id="941181720" name="Picture 941181720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43BD" w:rsidRPr="00FB691B" w14:paraId="74A87945" w14:textId="77777777" w:rsidTr="00183BE8">
        <w:tc>
          <w:tcPr>
            <w:tcW w:w="623" w:type="dxa"/>
          </w:tcPr>
          <w:p w14:paraId="7962C280" w14:textId="17E385E5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6</w:t>
            </w:r>
          </w:p>
        </w:tc>
        <w:tc>
          <w:tcPr>
            <w:tcW w:w="932" w:type="dxa"/>
          </w:tcPr>
          <w:p w14:paraId="5CCCA1BC" w14:textId="3CF09E3D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05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4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31657F3E" w14:textId="61910E6D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07</w:t>
            </w:r>
            <w:r w:rsidRPr="00DC0F63">
              <w:rPr>
                <w:rFonts w:cstheme="minorHAnsi"/>
              </w:rPr>
              <w:t>.30-1</w:t>
            </w:r>
            <w:r>
              <w:rPr>
                <w:rFonts w:cstheme="minorHAnsi"/>
              </w:rPr>
              <w:t>0</w:t>
            </w:r>
            <w:r w:rsidRPr="00DC0F63">
              <w:rPr>
                <w:rFonts w:cstheme="minorHAnsi"/>
              </w:rPr>
              <w:t>.00</w:t>
            </w:r>
          </w:p>
        </w:tc>
        <w:tc>
          <w:tcPr>
            <w:tcW w:w="3053" w:type="dxa"/>
          </w:tcPr>
          <w:p w14:paraId="1DCF2E1D" w14:textId="1386E463" w:rsidR="00D843BD" w:rsidRPr="00F04469" w:rsidRDefault="00D843BD" w:rsidP="00D843BD">
            <w:pPr>
              <w:rPr>
                <w:rFonts w:cstheme="minorHAnsi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esm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C356CB">
              <w:rPr>
                <w:rFonts w:ascii="Times New Roman" w:hAnsi="Times New Roman" w:cs="Times New Roman"/>
                <w:sz w:val="24"/>
                <w:szCs w:val="24"/>
              </w:rPr>
              <w:t xml:space="preserve"> tutorial.</w:t>
            </w:r>
          </w:p>
        </w:tc>
        <w:tc>
          <w:tcPr>
            <w:tcW w:w="1029" w:type="dxa"/>
          </w:tcPr>
          <w:p w14:paraId="3028D80B" w14:textId="2A9EF5D1" w:rsidR="00D843BD" w:rsidRPr="00FB691B" w:rsidRDefault="00D843BD" w:rsidP="00D843BD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29F4D8BE" w14:textId="43803EA7" w:rsidR="00D843BD" w:rsidRPr="00FB691B" w:rsidRDefault="00D843BD" w:rsidP="00D843B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</w:tcPr>
          <w:p w14:paraId="312BB416" w14:textId="2D174C97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97147F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1E218B7" wp14:editId="09DB18D9">
                  <wp:extent cx="488950" cy="504825"/>
                  <wp:effectExtent l="0" t="0" r="6350" b="9525"/>
                  <wp:docPr id="1436035466" name="Picture 1436035466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43BD" w:rsidRPr="00FB691B" w14:paraId="5FF13703" w14:textId="77777777" w:rsidTr="00183BE8">
        <w:tc>
          <w:tcPr>
            <w:tcW w:w="623" w:type="dxa"/>
          </w:tcPr>
          <w:p w14:paraId="7E413EA1" w14:textId="0E944FE7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7</w:t>
            </w:r>
          </w:p>
        </w:tc>
        <w:tc>
          <w:tcPr>
            <w:tcW w:w="932" w:type="dxa"/>
          </w:tcPr>
          <w:p w14:paraId="280C9C5A" w14:textId="6EB43EF8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4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06D6F7E6" w14:textId="71ABC029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07</w:t>
            </w:r>
            <w:r w:rsidRPr="00DC0F63">
              <w:rPr>
                <w:rFonts w:cstheme="minorHAnsi"/>
              </w:rPr>
              <w:t>.30-1</w:t>
            </w:r>
            <w:r>
              <w:rPr>
                <w:rFonts w:cstheme="minorHAnsi"/>
              </w:rPr>
              <w:t>0</w:t>
            </w:r>
            <w:r w:rsidRPr="00DC0F63">
              <w:rPr>
                <w:rFonts w:cstheme="minorHAnsi"/>
              </w:rPr>
              <w:t>.00</w:t>
            </w:r>
          </w:p>
        </w:tc>
        <w:tc>
          <w:tcPr>
            <w:tcW w:w="3053" w:type="dxa"/>
          </w:tcPr>
          <w:p w14:paraId="7FF0E5CD" w14:textId="6F18E721" w:rsidR="00D843BD" w:rsidRPr="00F04469" w:rsidRDefault="00D843BD" w:rsidP="00D843BD">
            <w:pPr>
              <w:tabs>
                <w:tab w:val="left" w:pos="284"/>
                <w:tab w:val="left" w:pos="363"/>
              </w:tabs>
              <w:rPr>
                <w:rFonts w:cstheme="minorHAns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strumen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esm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mbelajaran</w:t>
            </w:r>
            <w:proofErr w:type="spellEnd"/>
            <w:r w:rsidRPr="00C356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29" w:type="dxa"/>
          </w:tcPr>
          <w:p w14:paraId="57ACF2F7" w14:textId="24755651" w:rsidR="00D843BD" w:rsidRPr="00FB691B" w:rsidRDefault="00D843BD" w:rsidP="00D843BD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20F1D38F" w14:textId="03C7DB5D" w:rsidR="00D843BD" w:rsidRPr="00FB691B" w:rsidRDefault="00D843BD" w:rsidP="00D843B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</w:tcPr>
          <w:p w14:paraId="784DE904" w14:textId="1718126D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97147F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118794E0" wp14:editId="19670E79">
                  <wp:extent cx="488950" cy="504825"/>
                  <wp:effectExtent l="0" t="0" r="6350" b="9525"/>
                  <wp:docPr id="1236574095" name="Picture 1236574095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43BD" w:rsidRPr="00FB691B" w14:paraId="081509A1" w14:textId="77777777" w:rsidTr="005367B5">
        <w:tc>
          <w:tcPr>
            <w:tcW w:w="623" w:type="dxa"/>
          </w:tcPr>
          <w:p w14:paraId="43D851F8" w14:textId="6AC9FCC0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lastRenderedPageBreak/>
              <w:t>8</w:t>
            </w:r>
          </w:p>
        </w:tc>
        <w:tc>
          <w:tcPr>
            <w:tcW w:w="932" w:type="dxa"/>
          </w:tcPr>
          <w:p w14:paraId="5CCD75CD" w14:textId="3A6B0A6C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4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512D2A17" w14:textId="15BDBA97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07</w:t>
            </w:r>
            <w:r w:rsidRPr="00DC0F63">
              <w:rPr>
                <w:rFonts w:cstheme="minorHAnsi"/>
              </w:rPr>
              <w:t>.30-1</w:t>
            </w:r>
            <w:r>
              <w:rPr>
                <w:rFonts w:cstheme="minorHAnsi"/>
              </w:rPr>
              <w:t>0</w:t>
            </w:r>
            <w:r w:rsidRPr="00DC0F63">
              <w:rPr>
                <w:rFonts w:cstheme="minorHAnsi"/>
              </w:rPr>
              <w:t>.00</w:t>
            </w:r>
          </w:p>
        </w:tc>
        <w:tc>
          <w:tcPr>
            <w:tcW w:w="3053" w:type="dxa"/>
          </w:tcPr>
          <w:p w14:paraId="4CB48E6B" w14:textId="6D094249" w:rsidR="00D843BD" w:rsidRPr="00FB691B" w:rsidRDefault="00D843BD" w:rsidP="00D843BD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UTS</w:t>
            </w:r>
          </w:p>
        </w:tc>
        <w:tc>
          <w:tcPr>
            <w:tcW w:w="1029" w:type="dxa"/>
          </w:tcPr>
          <w:p w14:paraId="45C88573" w14:textId="1740DC1D" w:rsidR="00D843BD" w:rsidRPr="00FB691B" w:rsidRDefault="00D843BD" w:rsidP="00D843BD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-</w:t>
            </w:r>
          </w:p>
        </w:tc>
        <w:tc>
          <w:tcPr>
            <w:tcW w:w="1588" w:type="dxa"/>
          </w:tcPr>
          <w:p w14:paraId="38B459CE" w14:textId="2E490619" w:rsidR="00D843BD" w:rsidRPr="00FB691B" w:rsidRDefault="00D843BD" w:rsidP="00D843BD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-</w:t>
            </w:r>
          </w:p>
        </w:tc>
        <w:tc>
          <w:tcPr>
            <w:tcW w:w="993" w:type="dxa"/>
          </w:tcPr>
          <w:p w14:paraId="79E6032F" w14:textId="076968E1" w:rsidR="00D843BD" w:rsidRPr="00FB691B" w:rsidRDefault="00D843BD" w:rsidP="00D843BD">
            <w:pPr>
              <w:rPr>
                <w:rFonts w:cstheme="minorHAnsi"/>
              </w:rPr>
            </w:pPr>
            <w:r w:rsidRPr="00233B60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1E9389B" wp14:editId="1B2D8D58">
                  <wp:extent cx="488950" cy="504825"/>
                  <wp:effectExtent l="0" t="0" r="6350" b="9525"/>
                  <wp:docPr id="1981232398" name="Picture 1981232398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43BD" w:rsidRPr="00FB691B" w14:paraId="4AFDD878" w14:textId="77777777" w:rsidTr="005367B5">
        <w:tc>
          <w:tcPr>
            <w:tcW w:w="623" w:type="dxa"/>
          </w:tcPr>
          <w:p w14:paraId="6389DB38" w14:textId="55E3578E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9</w:t>
            </w:r>
          </w:p>
        </w:tc>
        <w:tc>
          <w:tcPr>
            <w:tcW w:w="932" w:type="dxa"/>
          </w:tcPr>
          <w:p w14:paraId="3AABEF5A" w14:textId="0FF08EDF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26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4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710A1AC5" w14:textId="20933256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07</w:t>
            </w:r>
            <w:r w:rsidRPr="00DC0F63">
              <w:rPr>
                <w:rFonts w:cstheme="minorHAnsi"/>
              </w:rPr>
              <w:t>.30-1</w:t>
            </w:r>
            <w:r>
              <w:rPr>
                <w:rFonts w:cstheme="minorHAnsi"/>
              </w:rPr>
              <w:t>0</w:t>
            </w:r>
            <w:r w:rsidRPr="00DC0F63">
              <w:rPr>
                <w:rFonts w:cstheme="minorHAnsi"/>
              </w:rPr>
              <w:t>.00</w:t>
            </w:r>
          </w:p>
        </w:tc>
        <w:tc>
          <w:tcPr>
            <w:tcW w:w="3053" w:type="dxa"/>
          </w:tcPr>
          <w:p w14:paraId="2BB1F7EC" w14:textId="44FBE872" w:rsidR="00D843BD" w:rsidRPr="00F04469" w:rsidRDefault="00D843BD" w:rsidP="00D843BD">
            <w:pPr>
              <w:pStyle w:val="ListParagraph"/>
              <w:spacing w:after="0"/>
              <w:ind w:left="0"/>
              <w:rPr>
                <w:rFonts w:cstheme="minorHAnsi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sed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esm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C356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29" w:type="dxa"/>
          </w:tcPr>
          <w:p w14:paraId="6580D20D" w14:textId="77777777" w:rsidR="00D843BD" w:rsidRPr="00FB691B" w:rsidRDefault="00D843BD" w:rsidP="00D843BD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1A073B34" w14:textId="5148293E" w:rsidR="00D843BD" w:rsidRPr="00FB691B" w:rsidRDefault="00D843BD" w:rsidP="00D843B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</w:tcPr>
          <w:p w14:paraId="227704BF" w14:textId="778F8203" w:rsidR="00D843BD" w:rsidRPr="00FB691B" w:rsidRDefault="00D843BD" w:rsidP="00D843BD">
            <w:pPr>
              <w:rPr>
                <w:rFonts w:cstheme="minorHAnsi"/>
              </w:rPr>
            </w:pPr>
            <w:r w:rsidRPr="00233B60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577BA5F3" wp14:editId="3D9A34AB">
                  <wp:extent cx="488950" cy="504825"/>
                  <wp:effectExtent l="0" t="0" r="6350" b="9525"/>
                  <wp:docPr id="1780049952" name="Picture 1780049952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43BD" w:rsidRPr="00FB691B" w14:paraId="012C1747" w14:textId="77777777" w:rsidTr="008B0A0E">
        <w:tc>
          <w:tcPr>
            <w:tcW w:w="623" w:type="dxa"/>
          </w:tcPr>
          <w:p w14:paraId="07665F92" w14:textId="194FD5B9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0</w:t>
            </w:r>
          </w:p>
        </w:tc>
        <w:tc>
          <w:tcPr>
            <w:tcW w:w="932" w:type="dxa"/>
          </w:tcPr>
          <w:p w14:paraId="7D6D0DB2" w14:textId="50773E83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29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4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5BB36591" w14:textId="5016E347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07</w:t>
            </w:r>
            <w:r w:rsidRPr="00DC0F63">
              <w:rPr>
                <w:rFonts w:cstheme="minorHAnsi"/>
              </w:rPr>
              <w:t>.30-1</w:t>
            </w:r>
            <w:r>
              <w:rPr>
                <w:rFonts w:cstheme="minorHAnsi"/>
              </w:rPr>
              <w:t>0</w:t>
            </w:r>
            <w:r w:rsidRPr="00DC0F63">
              <w:rPr>
                <w:rFonts w:cstheme="minorHAnsi"/>
              </w:rPr>
              <w:t>.00</w:t>
            </w:r>
          </w:p>
        </w:tc>
        <w:tc>
          <w:tcPr>
            <w:tcW w:w="3053" w:type="dxa"/>
          </w:tcPr>
          <w:p w14:paraId="0C4C47EA" w14:textId="213F98C6" w:rsidR="00D843BD" w:rsidRPr="00F04469" w:rsidRDefault="00D843BD" w:rsidP="00D843BD">
            <w:pPr>
              <w:rPr>
                <w:rFonts w:cstheme="minorHAnsi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Taksonom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tujuan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.</w:t>
            </w:r>
          </w:p>
        </w:tc>
        <w:tc>
          <w:tcPr>
            <w:tcW w:w="1029" w:type="dxa"/>
          </w:tcPr>
          <w:p w14:paraId="656FA67C" w14:textId="77777777" w:rsidR="00D843BD" w:rsidRPr="00FB691B" w:rsidRDefault="00D843BD" w:rsidP="00D843BD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0752D205" w14:textId="6E4AB9D6" w:rsidR="00D843BD" w:rsidRPr="00FB691B" w:rsidRDefault="00D843BD" w:rsidP="00D843B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</w:tcPr>
          <w:p w14:paraId="0F4FBDAC" w14:textId="2EDAEC16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233B60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1F9FD3F9" wp14:editId="5193B1FA">
                  <wp:extent cx="488950" cy="504825"/>
                  <wp:effectExtent l="0" t="0" r="6350" b="9525"/>
                  <wp:docPr id="1342930519" name="Picture 1342930519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43BD" w:rsidRPr="00FB691B" w14:paraId="336431DE" w14:textId="77777777" w:rsidTr="008B0A0E">
        <w:tc>
          <w:tcPr>
            <w:tcW w:w="623" w:type="dxa"/>
          </w:tcPr>
          <w:p w14:paraId="13859D38" w14:textId="36E64091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1</w:t>
            </w:r>
          </w:p>
        </w:tc>
        <w:tc>
          <w:tcPr>
            <w:tcW w:w="932" w:type="dxa"/>
          </w:tcPr>
          <w:p w14:paraId="07ED1715" w14:textId="4EB5C18A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03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5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2D9B4647" w14:textId="15FB434F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07</w:t>
            </w:r>
            <w:r w:rsidRPr="00DC0F63">
              <w:rPr>
                <w:rFonts w:cstheme="minorHAnsi"/>
              </w:rPr>
              <w:t>.30-1</w:t>
            </w:r>
            <w:r>
              <w:rPr>
                <w:rFonts w:cstheme="minorHAnsi"/>
              </w:rPr>
              <w:t>0</w:t>
            </w:r>
            <w:r w:rsidRPr="00DC0F63">
              <w:rPr>
                <w:rFonts w:cstheme="minorHAnsi"/>
              </w:rPr>
              <w:t>.00</w:t>
            </w:r>
          </w:p>
        </w:tc>
        <w:tc>
          <w:tcPr>
            <w:tcW w:w="3053" w:type="dxa"/>
          </w:tcPr>
          <w:p w14:paraId="38E3D21F" w14:textId="26564F7E" w:rsidR="00D843BD" w:rsidRPr="00F04469" w:rsidRDefault="00D843BD" w:rsidP="00D843BD">
            <w:pPr>
              <w:rPr>
                <w:rFonts w:cstheme="minorHAnsi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njau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1029" w:type="dxa"/>
          </w:tcPr>
          <w:p w14:paraId="1700B390" w14:textId="77777777" w:rsidR="00D843BD" w:rsidRPr="00FB691B" w:rsidRDefault="00D843BD" w:rsidP="00D843BD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10F55144" w14:textId="74EC2885" w:rsidR="00D843BD" w:rsidRPr="00FB691B" w:rsidRDefault="00D843BD" w:rsidP="00D843B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</w:tcPr>
          <w:p w14:paraId="2E3B48CA" w14:textId="19241740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233B60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189CBD55" wp14:editId="50181981">
                  <wp:extent cx="488950" cy="504825"/>
                  <wp:effectExtent l="0" t="0" r="6350" b="9525"/>
                  <wp:docPr id="1496001284" name="Picture 1496001284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43BD" w:rsidRPr="00FB691B" w14:paraId="6698D2E4" w14:textId="77777777" w:rsidTr="008B0A0E">
        <w:tc>
          <w:tcPr>
            <w:tcW w:w="623" w:type="dxa"/>
          </w:tcPr>
          <w:p w14:paraId="25D9EC3D" w14:textId="4F1D3ADC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2</w:t>
            </w:r>
          </w:p>
        </w:tc>
        <w:tc>
          <w:tcPr>
            <w:tcW w:w="932" w:type="dxa"/>
          </w:tcPr>
          <w:p w14:paraId="3448AACA" w14:textId="49085B86" w:rsidR="00D843BD" w:rsidRPr="00F04469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F04469">
              <w:rPr>
                <w:rFonts w:cstheme="minorHAnsi"/>
              </w:rPr>
              <w:t>/0</w:t>
            </w:r>
            <w:r>
              <w:rPr>
                <w:rFonts w:cstheme="minorHAnsi"/>
              </w:rPr>
              <w:t>5</w:t>
            </w:r>
            <w:r w:rsidRPr="00F04469">
              <w:rPr>
                <w:rFonts w:cstheme="minorHAnsi"/>
              </w:rPr>
              <w:t>/2023</w:t>
            </w:r>
          </w:p>
        </w:tc>
        <w:tc>
          <w:tcPr>
            <w:tcW w:w="850" w:type="dxa"/>
          </w:tcPr>
          <w:p w14:paraId="62CCDDEC" w14:textId="5774AA4D" w:rsidR="00D843BD" w:rsidRPr="00F04469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07</w:t>
            </w:r>
            <w:r w:rsidRPr="00DC0F63">
              <w:rPr>
                <w:rFonts w:cstheme="minorHAnsi"/>
              </w:rPr>
              <w:t>.30-1</w:t>
            </w:r>
            <w:r>
              <w:rPr>
                <w:rFonts w:cstheme="minorHAnsi"/>
              </w:rPr>
              <w:t>0</w:t>
            </w:r>
            <w:r w:rsidRPr="00DC0F63">
              <w:rPr>
                <w:rFonts w:cstheme="minorHAnsi"/>
              </w:rPr>
              <w:t>.00</w:t>
            </w:r>
          </w:p>
        </w:tc>
        <w:tc>
          <w:tcPr>
            <w:tcW w:w="3053" w:type="dxa"/>
          </w:tcPr>
          <w:p w14:paraId="686A9F11" w14:textId="6B1A7605" w:rsidR="00D843BD" w:rsidRPr="00F04469" w:rsidRDefault="00D843BD" w:rsidP="00D843BD">
            <w:pPr>
              <w:rPr>
                <w:rFonts w:cstheme="minorHAnsi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njau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gket</w:t>
            </w:r>
            <w:proofErr w:type="spellEnd"/>
            <w:r w:rsidRPr="00C356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29" w:type="dxa"/>
          </w:tcPr>
          <w:p w14:paraId="5D654470" w14:textId="77777777" w:rsidR="00D843BD" w:rsidRPr="00FB691B" w:rsidRDefault="00D843BD" w:rsidP="00D843BD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10FF60CB" w14:textId="547EEAC1" w:rsidR="00D843BD" w:rsidRPr="00FB691B" w:rsidRDefault="00D843BD" w:rsidP="00D843B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</w:tcPr>
          <w:p w14:paraId="30311900" w14:textId="11EA781C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233B60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6B0E72C8" wp14:editId="24564DBB">
                  <wp:extent cx="488950" cy="504825"/>
                  <wp:effectExtent l="0" t="0" r="6350" b="9525"/>
                  <wp:docPr id="1639368911" name="Picture 1639368911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43BD" w:rsidRPr="00FB691B" w14:paraId="16BB2F75" w14:textId="77777777" w:rsidTr="00AE06D2">
        <w:tc>
          <w:tcPr>
            <w:tcW w:w="623" w:type="dxa"/>
          </w:tcPr>
          <w:p w14:paraId="0FDF5005" w14:textId="2C3E32BC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3</w:t>
            </w:r>
          </w:p>
        </w:tc>
        <w:tc>
          <w:tcPr>
            <w:tcW w:w="932" w:type="dxa"/>
          </w:tcPr>
          <w:p w14:paraId="050D8578" w14:textId="7EE6032F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5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72C6022A" w14:textId="380B5DBD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07</w:t>
            </w:r>
            <w:r w:rsidRPr="00DC0F63">
              <w:rPr>
                <w:rFonts w:cstheme="minorHAnsi"/>
              </w:rPr>
              <w:t>.30-1</w:t>
            </w:r>
            <w:r>
              <w:rPr>
                <w:rFonts w:cstheme="minorHAnsi"/>
              </w:rPr>
              <w:t>0</w:t>
            </w:r>
            <w:r w:rsidRPr="00DC0F63">
              <w:rPr>
                <w:rFonts w:cstheme="minorHAnsi"/>
              </w:rPr>
              <w:t>.00</w:t>
            </w:r>
          </w:p>
        </w:tc>
        <w:tc>
          <w:tcPr>
            <w:tcW w:w="3053" w:type="dxa"/>
          </w:tcPr>
          <w:p w14:paraId="314E0097" w14:textId="2265CF1A" w:rsidR="00D843BD" w:rsidRPr="00F04469" w:rsidRDefault="00D843BD" w:rsidP="00D843BD">
            <w:pPr>
              <w:pStyle w:val="ListParagraph"/>
              <w:spacing w:after="0"/>
              <w:ind w:left="0"/>
              <w:rPr>
                <w:rFonts w:cstheme="minorHAnsi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sed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uj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strumen</w:t>
            </w:r>
            <w:proofErr w:type="spellEnd"/>
            <w:r w:rsidRPr="00C356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29" w:type="dxa"/>
          </w:tcPr>
          <w:p w14:paraId="18797A19" w14:textId="77777777" w:rsidR="00D843BD" w:rsidRPr="00FB691B" w:rsidRDefault="00D843BD" w:rsidP="00D843BD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074DD160" w14:textId="4F623206" w:rsidR="00D843BD" w:rsidRPr="00FB691B" w:rsidRDefault="00D843BD" w:rsidP="00D843B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</w:tcPr>
          <w:p w14:paraId="4F65FD81" w14:textId="63A7E0DF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A22C40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3A6ABEED" wp14:editId="2C2B63DD">
                  <wp:extent cx="488950" cy="504825"/>
                  <wp:effectExtent l="0" t="0" r="6350" b="9525"/>
                  <wp:docPr id="1809608170" name="Picture 1809608170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43BD" w:rsidRPr="00FB691B" w14:paraId="326663D0" w14:textId="77777777" w:rsidTr="00AE06D2">
        <w:tc>
          <w:tcPr>
            <w:tcW w:w="623" w:type="dxa"/>
          </w:tcPr>
          <w:p w14:paraId="26185D11" w14:textId="7083900A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4</w:t>
            </w:r>
          </w:p>
        </w:tc>
        <w:tc>
          <w:tcPr>
            <w:tcW w:w="932" w:type="dxa"/>
          </w:tcPr>
          <w:p w14:paraId="0FB72C8C" w14:textId="450C4F55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24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5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0134A266" w14:textId="5B7FF4B3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07</w:t>
            </w:r>
            <w:r w:rsidRPr="00DC0F63">
              <w:rPr>
                <w:rFonts w:cstheme="minorHAnsi"/>
              </w:rPr>
              <w:t>.30-1</w:t>
            </w:r>
            <w:r>
              <w:rPr>
                <w:rFonts w:cstheme="minorHAnsi"/>
              </w:rPr>
              <w:t>0</w:t>
            </w:r>
            <w:r w:rsidRPr="00DC0F63">
              <w:rPr>
                <w:rFonts w:cstheme="minorHAnsi"/>
              </w:rPr>
              <w:t>.00</w:t>
            </w:r>
          </w:p>
        </w:tc>
        <w:tc>
          <w:tcPr>
            <w:tcW w:w="3053" w:type="dxa"/>
          </w:tcPr>
          <w:p w14:paraId="5B46C49F" w14:textId="3DCD2225" w:rsidR="00D843BD" w:rsidRPr="00F04469" w:rsidRDefault="00D843BD" w:rsidP="00D843BD">
            <w:pPr>
              <w:rPr>
                <w:rFonts w:cstheme="minorHAnsi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ila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pe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fektif</w:t>
            </w:r>
            <w:proofErr w:type="spellEnd"/>
            <w:r w:rsidRPr="00C356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29" w:type="dxa"/>
          </w:tcPr>
          <w:p w14:paraId="44F1EFFD" w14:textId="77777777" w:rsidR="00D843BD" w:rsidRPr="00FB691B" w:rsidRDefault="00D843BD" w:rsidP="00D843BD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10909541" w14:textId="1C69DE27" w:rsidR="00D843BD" w:rsidRPr="00FB691B" w:rsidRDefault="00D843BD" w:rsidP="00D843B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</w:tcPr>
          <w:p w14:paraId="15BA9803" w14:textId="5E77CA6B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A22C40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349D5F16" wp14:editId="14559E45">
                  <wp:extent cx="488950" cy="504825"/>
                  <wp:effectExtent l="0" t="0" r="6350" b="9525"/>
                  <wp:docPr id="1619394720" name="Picture 1619394720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43BD" w:rsidRPr="00FB691B" w14:paraId="0A992590" w14:textId="77777777" w:rsidTr="00AE06D2">
        <w:tc>
          <w:tcPr>
            <w:tcW w:w="623" w:type="dxa"/>
          </w:tcPr>
          <w:p w14:paraId="1D0FE94C" w14:textId="45812C50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5</w:t>
            </w:r>
          </w:p>
        </w:tc>
        <w:tc>
          <w:tcPr>
            <w:tcW w:w="932" w:type="dxa"/>
          </w:tcPr>
          <w:p w14:paraId="0675CE12" w14:textId="5DA4D78C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31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5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706F4AA0" w14:textId="37EDB87C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07</w:t>
            </w:r>
            <w:r w:rsidRPr="00DC0F63">
              <w:rPr>
                <w:rFonts w:cstheme="minorHAnsi"/>
              </w:rPr>
              <w:t>.30-1</w:t>
            </w:r>
            <w:r>
              <w:rPr>
                <w:rFonts w:cstheme="minorHAnsi"/>
              </w:rPr>
              <w:t>0</w:t>
            </w:r>
            <w:r w:rsidRPr="00DC0F63">
              <w:rPr>
                <w:rFonts w:cstheme="minorHAnsi"/>
              </w:rPr>
              <w:t>.00</w:t>
            </w:r>
          </w:p>
        </w:tc>
        <w:tc>
          <w:tcPr>
            <w:tcW w:w="3053" w:type="dxa"/>
          </w:tcPr>
          <w:p w14:paraId="788EBDE7" w14:textId="036C4DA2" w:rsidR="00D843BD" w:rsidRPr="00F04469" w:rsidRDefault="00D843BD" w:rsidP="00D843BD">
            <w:pPr>
              <w:rPr>
                <w:rFonts w:cstheme="minorHAnsi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manfaa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s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ilaian</w:t>
            </w:r>
            <w:proofErr w:type="spellEnd"/>
            <w:r w:rsidRPr="00C356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29" w:type="dxa"/>
          </w:tcPr>
          <w:p w14:paraId="171848C6" w14:textId="77777777" w:rsidR="00D843BD" w:rsidRPr="00FB691B" w:rsidRDefault="00D843BD" w:rsidP="00D843BD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19AC7F2A" w14:textId="4D0D6727" w:rsidR="00D843BD" w:rsidRPr="00FB691B" w:rsidRDefault="00D843BD" w:rsidP="00D843B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</w:tcPr>
          <w:p w14:paraId="099740AF" w14:textId="6DDE0A87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A22C40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A46C32B" wp14:editId="07BA38A5">
                  <wp:extent cx="488950" cy="504825"/>
                  <wp:effectExtent l="0" t="0" r="6350" b="9525"/>
                  <wp:docPr id="1049018523" name="Picture 1049018523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43BD" w:rsidRPr="00FB691B" w14:paraId="0E9E4DD2" w14:textId="77777777" w:rsidTr="00AE06D2">
        <w:tc>
          <w:tcPr>
            <w:tcW w:w="623" w:type="dxa"/>
          </w:tcPr>
          <w:p w14:paraId="3042AA54" w14:textId="3A651348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6</w:t>
            </w:r>
          </w:p>
        </w:tc>
        <w:tc>
          <w:tcPr>
            <w:tcW w:w="932" w:type="dxa"/>
          </w:tcPr>
          <w:p w14:paraId="088D2805" w14:textId="501B7FCA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07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6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2A44F094" w14:textId="1E8E2CBE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13.30</w:t>
            </w:r>
            <w:r w:rsidRPr="00FB691B">
              <w:rPr>
                <w:rFonts w:cstheme="minorHAnsi"/>
              </w:rPr>
              <w:t>-1</w:t>
            </w:r>
            <w:r>
              <w:rPr>
                <w:rFonts w:cstheme="minorHAnsi"/>
              </w:rPr>
              <w:t>6</w:t>
            </w:r>
            <w:r w:rsidRPr="00FB691B">
              <w:rPr>
                <w:rFonts w:cstheme="minorHAnsi"/>
              </w:rPr>
              <w:t>.00</w:t>
            </w:r>
          </w:p>
        </w:tc>
        <w:tc>
          <w:tcPr>
            <w:tcW w:w="3053" w:type="dxa"/>
          </w:tcPr>
          <w:p w14:paraId="31CE306A" w14:textId="1B13422A" w:rsidR="00D843BD" w:rsidRPr="00F04469" w:rsidRDefault="00D843BD" w:rsidP="00D843BD">
            <w:pPr>
              <w:rPr>
                <w:rFonts w:cstheme="minorHAnsi"/>
              </w:rPr>
            </w:pPr>
            <w:r w:rsidRPr="00F04469">
              <w:rPr>
                <w:rFonts w:cstheme="minorHAnsi"/>
              </w:rPr>
              <w:t>UAS</w:t>
            </w:r>
          </w:p>
        </w:tc>
        <w:tc>
          <w:tcPr>
            <w:tcW w:w="1029" w:type="dxa"/>
          </w:tcPr>
          <w:p w14:paraId="4E241365" w14:textId="77777777" w:rsidR="00D843BD" w:rsidRPr="00FB691B" w:rsidRDefault="00D843BD" w:rsidP="00D843BD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-</w:t>
            </w:r>
          </w:p>
        </w:tc>
        <w:tc>
          <w:tcPr>
            <w:tcW w:w="1588" w:type="dxa"/>
          </w:tcPr>
          <w:p w14:paraId="5908EF11" w14:textId="77777777" w:rsidR="00D843BD" w:rsidRPr="00FB691B" w:rsidRDefault="00D843BD" w:rsidP="00D843BD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-</w:t>
            </w:r>
          </w:p>
        </w:tc>
        <w:tc>
          <w:tcPr>
            <w:tcW w:w="993" w:type="dxa"/>
          </w:tcPr>
          <w:p w14:paraId="46C85629" w14:textId="57E20907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A22C40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15813DD1" wp14:editId="1A2D4076">
                  <wp:extent cx="488950" cy="504825"/>
                  <wp:effectExtent l="0" t="0" r="6350" b="9525"/>
                  <wp:docPr id="1205611109" name="Picture 1205611109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31B545" w14:textId="64651C4C" w:rsidR="005775A9" w:rsidRPr="00FB691B" w:rsidRDefault="005775A9" w:rsidP="005775A9">
      <w:pPr>
        <w:spacing w:after="0" w:line="240" w:lineRule="auto"/>
        <w:rPr>
          <w:rFonts w:cstheme="minorHAnsi"/>
        </w:rPr>
      </w:pPr>
    </w:p>
    <w:p w14:paraId="15FB7F7B" w14:textId="007566BF" w:rsidR="00F657A9" w:rsidRDefault="00F657A9" w:rsidP="00F657A9">
      <w:pPr>
        <w:spacing w:after="0" w:line="240" w:lineRule="auto"/>
        <w:ind w:left="5760" w:firstLine="720"/>
        <w:rPr>
          <w:rFonts w:cstheme="minorHAnsi"/>
        </w:rPr>
      </w:pPr>
      <w:r w:rsidRPr="00FB691B">
        <w:rPr>
          <w:rFonts w:cstheme="minorHAnsi"/>
        </w:rPr>
        <w:t>Dosen,</w:t>
      </w:r>
    </w:p>
    <w:p w14:paraId="32F354E0" w14:textId="3C0BE4A7" w:rsidR="00030743" w:rsidRDefault="00030743" w:rsidP="00F657A9">
      <w:pPr>
        <w:spacing w:after="0" w:line="240" w:lineRule="auto"/>
        <w:ind w:left="5760" w:firstLine="720"/>
        <w:rPr>
          <w:rFonts w:cstheme="minorHAnsi"/>
        </w:rPr>
      </w:pPr>
    </w:p>
    <w:p w14:paraId="63B8BD21" w14:textId="7DEF2919" w:rsidR="00F657A9" w:rsidRPr="00FB691B" w:rsidRDefault="00030743" w:rsidP="00030743">
      <w:pPr>
        <w:spacing w:after="0" w:line="240" w:lineRule="auto"/>
        <w:ind w:left="5760" w:firstLine="720"/>
        <w:rPr>
          <w:rFonts w:cstheme="minorHAnsi"/>
        </w:rPr>
      </w:pPr>
      <w:r w:rsidRPr="00C356CB">
        <w:rPr>
          <w:rFonts w:ascii="Times New Roman" w:hAnsi="Times New Roman" w:cs="Times New Roman"/>
          <w:noProof/>
          <w:sz w:val="24"/>
          <w:szCs w:val="24"/>
          <w:lang w:eastAsia="id-ID"/>
        </w:rPr>
        <w:drawing>
          <wp:inline distT="0" distB="0" distL="0" distR="0" wp14:anchorId="213B405C" wp14:editId="7920C8A8">
            <wp:extent cx="657225" cy="504825"/>
            <wp:effectExtent l="0" t="0" r="9525" b="9525"/>
            <wp:docPr id="3" name="Picture 3" descr="E:\Tanda Tangan\tanda tang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Tanda Tangan\tanda tangan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6B68D" w14:textId="036D0F0F" w:rsidR="00F657A9" w:rsidRPr="00FB691B" w:rsidRDefault="00F657A9" w:rsidP="00F657A9">
      <w:pPr>
        <w:spacing w:after="0" w:line="240" w:lineRule="auto"/>
        <w:ind w:left="5760" w:firstLine="720"/>
        <w:rPr>
          <w:rFonts w:cstheme="minorHAnsi"/>
        </w:rPr>
      </w:pPr>
      <w:proofErr w:type="spellStart"/>
      <w:r w:rsidRPr="00FB691B">
        <w:rPr>
          <w:rFonts w:cstheme="minorHAnsi"/>
        </w:rPr>
        <w:t>Dr.</w:t>
      </w:r>
      <w:proofErr w:type="spellEnd"/>
      <w:r w:rsidRPr="00FB691B">
        <w:rPr>
          <w:rFonts w:cstheme="minorHAnsi"/>
        </w:rPr>
        <w:t xml:space="preserve"> Suhirman, </w:t>
      </w:r>
      <w:proofErr w:type="spellStart"/>
      <w:r w:rsidRPr="00FB691B">
        <w:rPr>
          <w:rFonts w:cstheme="minorHAnsi"/>
        </w:rPr>
        <w:t>M.Pd</w:t>
      </w:r>
      <w:proofErr w:type="spellEnd"/>
      <w:r w:rsidRPr="00FB691B">
        <w:rPr>
          <w:rFonts w:cstheme="minorHAnsi"/>
        </w:rPr>
        <w:t>.</w:t>
      </w:r>
    </w:p>
    <w:p w14:paraId="09E75B4A" w14:textId="64E15E76" w:rsidR="00F657A9" w:rsidRPr="00FB691B" w:rsidRDefault="00F657A9" w:rsidP="00F657A9">
      <w:pPr>
        <w:spacing w:after="0" w:line="240" w:lineRule="auto"/>
        <w:ind w:left="5760" w:firstLine="720"/>
        <w:rPr>
          <w:rFonts w:cstheme="minorHAnsi"/>
        </w:rPr>
      </w:pPr>
      <w:r w:rsidRPr="00FB691B">
        <w:rPr>
          <w:rFonts w:cstheme="minorHAnsi"/>
        </w:rPr>
        <w:t>NIDN: 2019026801</w:t>
      </w:r>
    </w:p>
    <w:sectPr w:rsidR="00F657A9" w:rsidRPr="00FB691B" w:rsidSect="00FB691B">
      <w:pgSz w:w="11906" w:h="16838"/>
      <w:pgMar w:top="567" w:right="1134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16401"/>
    <w:multiLevelType w:val="hybridMultilevel"/>
    <w:tmpl w:val="8660AD14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0D07709"/>
    <w:multiLevelType w:val="hybridMultilevel"/>
    <w:tmpl w:val="AE544E4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B87207E"/>
    <w:multiLevelType w:val="hybridMultilevel"/>
    <w:tmpl w:val="DCEA853A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D4C5881"/>
    <w:multiLevelType w:val="hybridMultilevel"/>
    <w:tmpl w:val="6674D826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E004CCA"/>
    <w:multiLevelType w:val="hybridMultilevel"/>
    <w:tmpl w:val="DCB6CB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04B3393"/>
    <w:multiLevelType w:val="hybridMultilevel"/>
    <w:tmpl w:val="A8EAC638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566332"/>
    <w:multiLevelType w:val="hybridMultilevel"/>
    <w:tmpl w:val="CCA2109E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1CF55E7"/>
    <w:multiLevelType w:val="hybridMultilevel"/>
    <w:tmpl w:val="A5B20D02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740325801">
    <w:abstractNumId w:val="1"/>
  </w:num>
  <w:num w:numId="2" w16cid:durableId="1215044317">
    <w:abstractNumId w:val="4"/>
  </w:num>
  <w:num w:numId="3" w16cid:durableId="633340186">
    <w:abstractNumId w:val="2"/>
  </w:num>
  <w:num w:numId="4" w16cid:durableId="1623196533">
    <w:abstractNumId w:val="6"/>
  </w:num>
  <w:num w:numId="5" w16cid:durableId="39327361">
    <w:abstractNumId w:val="3"/>
  </w:num>
  <w:num w:numId="6" w16cid:durableId="360864459">
    <w:abstractNumId w:val="7"/>
  </w:num>
  <w:num w:numId="7" w16cid:durableId="681661580">
    <w:abstractNumId w:val="5"/>
  </w:num>
  <w:num w:numId="8" w16cid:durableId="8090517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NDM3MzMxNrI0M7RQ0lEKTi0uzszPAykwrAUA6ehx2iwAAAA="/>
  </w:docVars>
  <w:rsids>
    <w:rsidRoot w:val="00465824"/>
    <w:rsid w:val="00030743"/>
    <w:rsid w:val="000869F3"/>
    <w:rsid w:val="00233231"/>
    <w:rsid w:val="003F0588"/>
    <w:rsid w:val="00465824"/>
    <w:rsid w:val="005367B5"/>
    <w:rsid w:val="005775A9"/>
    <w:rsid w:val="005C50A3"/>
    <w:rsid w:val="0080135B"/>
    <w:rsid w:val="0081324D"/>
    <w:rsid w:val="00855434"/>
    <w:rsid w:val="00866C10"/>
    <w:rsid w:val="00A51BEA"/>
    <w:rsid w:val="00C91D5C"/>
    <w:rsid w:val="00CD21A1"/>
    <w:rsid w:val="00D46741"/>
    <w:rsid w:val="00D843BD"/>
    <w:rsid w:val="00ED7F56"/>
    <w:rsid w:val="00F04469"/>
    <w:rsid w:val="00F657A9"/>
    <w:rsid w:val="00FB6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8E131A"/>
  <w15:chartTrackingRefBased/>
  <w15:docId w15:val="{39AE0A60-1BF5-4DC7-A086-61F2939FD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75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0869F3"/>
    <w:pPr>
      <w:spacing w:after="200" w:line="276" w:lineRule="auto"/>
      <w:ind w:left="720"/>
    </w:pPr>
    <w:rPr>
      <w:rFonts w:ascii="Calibri" w:eastAsia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irman office</dc:creator>
  <cp:keywords/>
  <dc:description/>
  <cp:lastModifiedBy>suhirman word</cp:lastModifiedBy>
  <cp:revision>2</cp:revision>
  <cp:lastPrinted>2023-04-10T03:29:00Z</cp:lastPrinted>
  <dcterms:created xsi:type="dcterms:W3CDTF">2023-08-04T16:43:00Z</dcterms:created>
  <dcterms:modified xsi:type="dcterms:W3CDTF">2023-08-04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78c3a7a87080324db0da3f8932a56bf793a7a682de5739a49015d74fb2033a</vt:lpwstr>
  </property>
</Properties>
</file>